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21735" w14:textId="1B75ADEB" w:rsidR="005C1AEF" w:rsidRDefault="000C0AB7" w:rsidP="000C0AB7">
      <w:pPr>
        <w:pStyle w:val="Heading1"/>
      </w:pPr>
      <w:r>
        <w:t>IST769 Homework</w:t>
      </w:r>
      <w:r w:rsidR="009A214C">
        <w:t xml:space="preserve"> </w:t>
      </w:r>
      <w:r w:rsidR="000B12D2">
        <w:t>10</w:t>
      </w:r>
      <w:r>
        <w:t xml:space="preserve"> Submission</w:t>
      </w:r>
    </w:p>
    <w:p w14:paraId="5A732396" w14:textId="5D392D2F" w:rsidR="000C0AB7" w:rsidRPr="000C0AB7" w:rsidRDefault="000C0AB7" w:rsidP="000C0AB7">
      <w:pPr>
        <w:pStyle w:val="Heading2"/>
      </w:pPr>
      <w:r>
        <w:t xml:space="preserve">Basic Information </w:t>
      </w:r>
    </w:p>
    <w:p w14:paraId="0ED0944A" w14:textId="010F88B8" w:rsidR="009A4D47" w:rsidRDefault="002A693F" w:rsidP="002A693F">
      <w:r>
        <w:t>Your Name: Srihari Busam</w:t>
      </w:r>
      <w:r>
        <w:tab/>
      </w:r>
      <w:r>
        <w:br/>
        <w:t xml:space="preserve">Your SUID: </w:t>
      </w:r>
      <w:proofErr w:type="spellStart"/>
      <w:r>
        <w:t>sbusam</w:t>
      </w:r>
      <w:proofErr w:type="spellEnd"/>
      <w:r>
        <w:br/>
        <w:t>Your Email: sbusam@syr.edu</w:t>
      </w:r>
      <w:r>
        <w:br/>
        <w:t>Date Due: 1</w:t>
      </w:r>
      <w:r w:rsidR="00DE7145">
        <w:t>2</w:t>
      </w:r>
      <w:r>
        <w:t>/</w:t>
      </w:r>
      <w:r w:rsidR="00DE7145">
        <w:t>0</w:t>
      </w:r>
      <w:r w:rsidR="000B12D2">
        <w:t>9</w:t>
      </w:r>
      <w:r>
        <w:t>/2021</w:t>
      </w:r>
      <w:r>
        <w:br/>
        <w:t xml:space="preserve">Homework #: </w:t>
      </w:r>
      <w:r w:rsidR="000B12D2">
        <w:t>10</w:t>
      </w:r>
    </w:p>
    <w:p w14:paraId="0866B2B5" w14:textId="1E71712D" w:rsidR="009A4D47" w:rsidRPr="009A4D47" w:rsidRDefault="009A4D47" w:rsidP="002A693F">
      <w:pPr>
        <w:rPr>
          <w:b/>
          <w:bCs/>
        </w:rPr>
      </w:pPr>
      <w:r w:rsidRPr="009A4D47">
        <w:rPr>
          <w:b/>
          <w:bCs/>
          <w:highlight w:val="red"/>
        </w:rPr>
        <w:t>NOTE:</w:t>
      </w:r>
      <w:r>
        <w:rPr>
          <w:b/>
          <w:bCs/>
        </w:rPr>
        <w:t xml:space="preserve"> </w:t>
      </w:r>
      <w:r>
        <w:t xml:space="preserve">I did setup </w:t>
      </w:r>
      <w:proofErr w:type="spellStart"/>
      <w:r>
        <w:t>kafa</w:t>
      </w:r>
      <w:proofErr w:type="spellEnd"/>
      <w:r>
        <w:t xml:space="preserve"> containers locally on my home computer. It took a while to make the setup running. The other point is that the queries not running without putting the post fix “</w:t>
      </w:r>
      <w:r w:rsidRPr="00AA25F2">
        <w:t>EMIT CHANGES</w:t>
      </w:r>
      <w:r>
        <w:t xml:space="preserve">” to the queries. The output windows also very different from the lecture or the homework quick walkthrough. </w:t>
      </w:r>
      <w:r w:rsidR="00A27456">
        <w:t>However,</w:t>
      </w:r>
      <w:r>
        <w:t xml:space="preserve"> the </w:t>
      </w:r>
      <w:r w:rsidR="007D2638">
        <w:t>with the postfix the queries are running as expected it seems. Just want to bring this to your attention.</w:t>
      </w:r>
    </w:p>
    <w:p w14:paraId="5150DB40" w14:textId="06E07018" w:rsidR="00314179" w:rsidRDefault="00314179" w:rsidP="00314179">
      <w:pPr>
        <w:pStyle w:val="Heading2"/>
      </w:pPr>
      <w:r>
        <w:t>QUESTIONS</w:t>
      </w:r>
      <w:r w:rsidRPr="00314179">
        <w:t>:</w:t>
      </w:r>
    </w:p>
    <w:p w14:paraId="190FD8E6" w14:textId="0B96C286" w:rsidR="00125A73" w:rsidRPr="00277B00" w:rsidRDefault="001F321E" w:rsidP="001F321E">
      <w:pPr>
        <w:pStyle w:val="Heading2"/>
        <w:rPr>
          <w:b/>
          <w:bCs/>
        </w:rPr>
      </w:pPr>
      <w:r w:rsidRPr="00277B00">
        <w:rPr>
          <w:b/>
          <w:bCs/>
        </w:rPr>
        <w:t>Q1:</w:t>
      </w:r>
      <w:r w:rsidR="00FB08F2" w:rsidRPr="00277B00">
        <w:rPr>
          <w:b/>
          <w:bCs/>
        </w:rPr>
        <w:t xml:space="preserve"> </w:t>
      </w:r>
    </w:p>
    <w:p w14:paraId="31B14F0B" w14:textId="155A4909" w:rsidR="00FB08F2" w:rsidRPr="00FB08F2" w:rsidRDefault="00FB08F2" w:rsidP="00FB08F2">
      <w:r>
        <w:t xml:space="preserve">Write KSQL to create a stream named </w:t>
      </w:r>
      <w:r>
        <w:rPr>
          <w:b/>
        </w:rPr>
        <w:t>weblogs</w:t>
      </w:r>
      <w:r>
        <w:t xml:space="preserve"> from the JSON keys in the </w:t>
      </w:r>
      <w:r>
        <w:rPr>
          <w:b/>
        </w:rPr>
        <w:t>weblogs</w:t>
      </w:r>
      <w:r>
        <w:t xml:space="preserve"> Kafka topic. Make sure to set the TIMESTAMP property to the timestamp from the stream.</w:t>
      </w:r>
    </w:p>
    <w:p w14:paraId="1DB323E6" w14:textId="1442AF54" w:rsidR="00AA25F2" w:rsidRPr="00277B00" w:rsidRDefault="001F321E" w:rsidP="00277B00">
      <w:pPr>
        <w:pStyle w:val="Heading2"/>
        <w:rPr>
          <w:b/>
          <w:bCs/>
        </w:rPr>
      </w:pPr>
      <w:r w:rsidRPr="00277B00">
        <w:rPr>
          <w:b/>
          <w:bCs/>
        </w:rPr>
        <w:t>Answ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A25F2" w14:paraId="69F9D8E8" w14:textId="77777777" w:rsidTr="00AA25F2">
        <w:tc>
          <w:tcPr>
            <w:tcW w:w="9350" w:type="dxa"/>
          </w:tcPr>
          <w:p w14:paraId="28FF6CB3" w14:textId="0D814507" w:rsidR="00AA25F2" w:rsidRDefault="00AA25F2" w:rsidP="00AA25F2">
            <w:r>
              <w:t>Code</w:t>
            </w:r>
          </w:p>
        </w:tc>
      </w:tr>
      <w:tr w:rsidR="00AA25F2" w14:paraId="5F042E77" w14:textId="77777777" w:rsidTr="00AA25F2">
        <w:tc>
          <w:tcPr>
            <w:tcW w:w="9350" w:type="dxa"/>
          </w:tcPr>
          <w:p w14:paraId="2D12A293" w14:textId="2374F876" w:rsidR="00AA25F2" w:rsidRDefault="00AA25F2" w:rsidP="00AA25F2">
            <w:r>
              <w:t xml:space="preserve">CREATE STREAM </w:t>
            </w:r>
            <w:proofErr w:type="spellStart"/>
            <w:r>
              <w:t>weblogs_new</w:t>
            </w:r>
            <w:proofErr w:type="spellEnd"/>
            <w:r>
              <w:t xml:space="preserve"> (</w:t>
            </w:r>
            <w:proofErr w:type="spellStart"/>
            <w:r>
              <w:t>TimeStamp</w:t>
            </w:r>
            <w:proofErr w:type="spellEnd"/>
            <w:r>
              <w:t xml:space="preserve"> </w:t>
            </w:r>
            <w:proofErr w:type="spellStart"/>
            <w:r>
              <w:t>bigint</w:t>
            </w:r>
            <w:proofErr w:type="spellEnd"/>
            <w:r>
              <w:t>, Browser varchar, OS varchar, Uri varchar, User varchar) WITH (KAFKA_TOPIC='weblogs', TIMESTAMP='</w:t>
            </w:r>
            <w:proofErr w:type="spellStart"/>
            <w:r>
              <w:t>TimeStamp</w:t>
            </w:r>
            <w:proofErr w:type="spellEnd"/>
            <w:r>
              <w:t>', VALUE_FORMAT='JSON'</w:t>
            </w:r>
            <w:proofErr w:type="gramStart"/>
            <w:r>
              <w:t>);</w:t>
            </w:r>
            <w:proofErr w:type="gramEnd"/>
          </w:p>
          <w:p w14:paraId="28D65C27" w14:textId="77777777" w:rsidR="00AA25F2" w:rsidRDefault="00AA25F2" w:rsidP="00AA25F2"/>
          <w:p w14:paraId="0294551C" w14:textId="5C7FAB2A" w:rsidR="00AA25F2" w:rsidRDefault="00AA25F2" w:rsidP="00AA25F2">
            <w:r>
              <w:t xml:space="preserve">DESCRIBE weblogs </w:t>
            </w:r>
            <w:proofErr w:type="gramStart"/>
            <w:r>
              <w:t>EXTENDED;</w:t>
            </w:r>
            <w:proofErr w:type="gramEnd"/>
          </w:p>
          <w:p w14:paraId="34FCACD8" w14:textId="77777777" w:rsidR="00AA25F2" w:rsidRDefault="00AA25F2" w:rsidP="00AA25F2"/>
          <w:p w14:paraId="310319DE" w14:textId="585643DC" w:rsidR="00AA25F2" w:rsidRDefault="00AA25F2" w:rsidP="00AA25F2">
            <w:r w:rsidRPr="00AA25F2">
              <w:t>SELECT * FROM weblogs EMIT CHANGES;</w:t>
            </w:r>
          </w:p>
        </w:tc>
      </w:tr>
    </w:tbl>
    <w:p w14:paraId="7155F8D2" w14:textId="626881CF" w:rsidR="001F321E" w:rsidRDefault="001F321E" w:rsidP="001F321E"/>
    <w:p w14:paraId="5E48D058" w14:textId="21AB22B9" w:rsidR="00AA25F2" w:rsidRPr="00AA25F2" w:rsidRDefault="00AA25F2" w:rsidP="001F321E">
      <w:pPr>
        <w:rPr>
          <w:u w:val="single"/>
        </w:rPr>
      </w:pPr>
      <w:r w:rsidRPr="00AA25F2">
        <w:rPr>
          <w:u w:val="single"/>
        </w:rPr>
        <w:t>Screen shot:</w:t>
      </w:r>
    </w:p>
    <w:p w14:paraId="3D5FC51C" w14:textId="27524B61" w:rsidR="00AA25F2" w:rsidRDefault="00AA25F2" w:rsidP="001F321E">
      <w:r>
        <w:rPr>
          <w:noProof/>
        </w:rPr>
        <w:lastRenderedPageBreak/>
        <w:drawing>
          <wp:inline distT="0" distB="0" distL="0" distR="0" wp14:anchorId="1B2286BB" wp14:editId="6FFD9B57">
            <wp:extent cx="5943600" cy="267525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86F04" w14:textId="43B09F3C" w:rsidR="001F321E" w:rsidRDefault="001F321E" w:rsidP="001F321E">
      <w:pPr>
        <w:pStyle w:val="Heading2"/>
      </w:pPr>
      <w:r>
        <w:t>Q</w:t>
      </w:r>
      <w:r>
        <w:t>2</w:t>
      </w:r>
      <w:r>
        <w:t>:</w:t>
      </w:r>
    </w:p>
    <w:p w14:paraId="69D986C7" w14:textId="0800A760" w:rsidR="00FB08F2" w:rsidRPr="00FB08F2" w:rsidRDefault="00FB08F2" w:rsidP="00FB08F2">
      <w:r>
        <w:t xml:space="preserve">Write a KSQL statement create a persistent stream/table called </w:t>
      </w:r>
      <w:r>
        <w:rPr>
          <w:b/>
        </w:rPr>
        <w:t>homepage</w:t>
      </w:r>
      <w:r>
        <w:t xml:space="preserve"> which only displays visitors to the root of the website (/). It should display all columns from the </w:t>
      </w:r>
      <w:r>
        <w:rPr>
          <w:b/>
        </w:rPr>
        <w:t xml:space="preserve">weblogs </w:t>
      </w:r>
      <w:r>
        <w:t>stream.</w:t>
      </w:r>
    </w:p>
    <w:p w14:paraId="4DE7AF37" w14:textId="2AD7D3EB" w:rsidR="001F321E" w:rsidRDefault="001F321E" w:rsidP="001F321E">
      <w:pPr>
        <w:pStyle w:val="Heading2"/>
      </w:pPr>
      <w:r>
        <w:t>Answer</w:t>
      </w:r>
    </w:p>
    <w:p w14:paraId="34E9AF85" w14:textId="03FF504B" w:rsidR="00277B00" w:rsidRDefault="00277B00" w:rsidP="00277B0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77B00" w14:paraId="32604878" w14:textId="77777777" w:rsidTr="00277B00">
        <w:tc>
          <w:tcPr>
            <w:tcW w:w="9350" w:type="dxa"/>
          </w:tcPr>
          <w:p w14:paraId="2651FCE9" w14:textId="075F53D5" w:rsidR="00277B00" w:rsidRDefault="00277B00" w:rsidP="00277B00">
            <w:r>
              <w:t>Code</w:t>
            </w:r>
          </w:p>
        </w:tc>
      </w:tr>
      <w:tr w:rsidR="00277B00" w14:paraId="5FF507EE" w14:textId="77777777" w:rsidTr="00277B00">
        <w:tc>
          <w:tcPr>
            <w:tcW w:w="9350" w:type="dxa"/>
          </w:tcPr>
          <w:p w14:paraId="125BDB89" w14:textId="77777777" w:rsidR="00637DB2" w:rsidRDefault="00637DB2" w:rsidP="00637DB2">
            <w:r>
              <w:t>CREATE STREAM homepage AS SELECT * FROM weblogs WHERE Uri = '/</w:t>
            </w:r>
            <w:proofErr w:type="gramStart"/>
            <w:r>
              <w:t>';</w:t>
            </w:r>
            <w:proofErr w:type="gramEnd"/>
          </w:p>
          <w:p w14:paraId="6901E298" w14:textId="77777777" w:rsidR="00637DB2" w:rsidRDefault="00637DB2" w:rsidP="00637DB2"/>
          <w:p w14:paraId="085EDA88" w14:textId="77777777" w:rsidR="00637DB2" w:rsidRDefault="00637DB2" w:rsidP="00637DB2">
            <w:r>
              <w:t xml:space="preserve">DESCRIBE </w:t>
            </w:r>
            <w:proofErr w:type="gramStart"/>
            <w:r>
              <w:t>homepage;</w:t>
            </w:r>
            <w:proofErr w:type="gramEnd"/>
          </w:p>
          <w:p w14:paraId="39F249CE" w14:textId="77777777" w:rsidR="00637DB2" w:rsidRDefault="00637DB2" w:rsidP="00637DB2"/>
          <w:p w14:paraId="32C8E48F" w14:textId="1F0638BB" w:rsidR="00277B00" w:rsidRDefault="00637DB2" w:rsidP="00637DB2">
            <w:r>
              <w:t>SELECT * FROM homepage EMIT CHANGES;</w:t>
            </w:r>
          </w:p>
        </w:tc>
      </w:tr>
    </w:tbl>
    <w:p w14:paraId="6C086870" w14:textId="199B8A99" w:rsidR="00277B00" w:rsidRDefault="00277B00" w:rsidP="00277B00"/>
    <w:p w14:paraId="7F20D76F" w14:textId="71F2233A" w:rsidR="00277B00" w:rsidRDefault="00277B00" w:rsidP="00277B00">
      <w:r>
        <w:t>Screenshot:</w:t>
      </w:r>
    </w:p>
    <w:p w14:paraId="713E53F7" w14:textId="1D79C719" w:rsidR="00277B00" w:rsidRPr="00277B00" w:rsidRDefault="00277B00" w:rsidP="00277B00">
      <w:r>
        <w:rPr>
          <w:noProof/>
        </w:rPr>
        <w:lastRenderedPageBreak/>
        <w:drawing>
          <wp:inline distT="0" distB="0" distL="0" distR="0" wp14:anchorId="63D7DB9B" wp14:editId="2893029C">
            <wp:extent cx="5943600" cy="3267075"/>
            <wp:effectExtent l="0" t="0" r="0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0534D" w14:textId="4C39A4C0" w:rsidR="001F321E" w:rsidRDefault="001F321E" w:rsidP="001F321E"/>
    <w:p w14:paraId="6A9F349C" w14:textId="1C21C3A3" w:rsidR="001F321E" w:rsidRDefault="001F321E" w:rsidP="001F321E">
      <w:pPr>
        <w:pStyle w:val="Heading2"/>
      </w:pPr>
      <w:r>
        <w:t>Q</w:t>
      </w:r>
      <w:r>
        <w:t>3</w:t>
      </w:r>
      <w:r>
        <w:t>:</w:t>
      </w:r>
    </w:p>
    <w:p w14:paraId="565B176C" w14:textId="70D24D22" w:rsidR="00FB08F2" w:rsidRPr="00FB08F2" w:rsidRDefault="00FB08F2" w:rsidP="00FB08F2">
      <w:pPr>
        <w:spacing w:line="256" w:lineRule="auto"/>
      </w:pPr>
      <w:r>
        <w:t>Write a KSQL statement to count operating systems users (</w:t>
      </w:r>
      <w:proofErr w:type="spellStart"/>
      <w:r>
        <w:t>os</w:t>
      </w:r>
      <w:proofErr w:type="spellEnd"/>
      <w:r>
        <w:t>) in 60 second windows. After 60 seconds, the counter should reset, and counts should begin again.</w:t>
      </w:r>
    </w:p>
    <w:p w14:paraId="78B24146" w14:textId="53EF883E" w:rsidR="001F321E" w:rsidRDefault="001F321E" w:rsidP="001F321E">
      <w:pPr>
        <w:pStyle w:val="Heading2"/>
      </w:pPr>
      <w:r>
        <w:t>Answer</w:t>
      </w:r>
    </w:p>
    <w:p w14:paraId="23F96C07" w14:textId="41A3CAB3" w:rsidR="00520DC5" w:rsidRDefault="00EF74F1" w:rsidP="00520DC5">
      <w:r>
        <w:t xml:space="preserve">From the screenshot it can be observed that the </w:t>
      </w:r>
      <w:proofErr w:type="spellStart"/>
      <w:r>
        <w:t>os</w:t>
      </w:r>
      <w:proofErr w:type="spellEnd"/>
      <w:r>
        <w:t xml:space="preserve"> counter resets to 1 as the window </w:t>
      </w:r>
      <w:r w:rsidR="00922A12">
        <w:t>goes beyond 1 m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20DC5" w14:paraId="207FF5BA" w14:textId="77777777" w:rsidTr="00520DC5">
        <w:tc>
          <w:tcPr>
            <w:tcW w:w="9350" w:type="dxa"/>
          </w:tcPr>
          <w:p w14:paraId="2DAEA86C" w14:textId="6C7D2AB9" w:rsidR="00520DC5" w:rsidRDefault="00520DC5" w:rsidP="00520DC5">
            <w:r>
              <w:t>Code</w:t>
            </w:r>
          </w:p>
        </w:tc>
      </w:tr>
      <w:tr w:rsidR="00520DC5" w14:paraId="48C501B3" w14:textId="77777777" w:rsidTr="00520DC5">
        <w:tc>
          <w:tcPr>
            <w:tcW w:w="9350" w:type="dxa"/>
          </w:tcPr>
          <w:p w14:paraId="6802A6C7" w14:textId="5D0CC029" w:rsidR="00520DC5" w:rsidRDefault="00520DC5" w:rsidP="00520DC5">
            <w:r w:rsidRPr="00520DC5">
              <w:t xml:space="preserve">SELECT OS, </w:t>
            </w:r>
            <w:proofErr w:type="gramStart"/>
            <w:r w:rsidRPr="00520DC5">
              <w:t>COUNT(</w:t>
            </w:r>
            <w:proofErr w:type="gramEnd"/>
            <w:r w:rsidRPr="00520DC5">
              <w:t>*) FROM weblogs WINDOW TUMBLING (SIZE 1 MINUTE) GROUP BY OS EMIT CHANGES;</w:t>
            </w:r>
          </w:p>
        </w:tc>
      </w:tr>
    </w:tbl>
    <w:p w14:paraId="1F4776CF" w14:textId="77777777" w:rsidR="00520DC5" w:rsidRDefault="00520DC5" w:rsidP="00520DC5"/>
    <w:p w14:paraId="76AFDD57" w14:textId="143418B0" w:rsidR="00520DC5" w:rsidRPr="00EF74F1" w:rsidRDefault="00520DC5" w:rsidP="00520DC5">
      <w:pPr>
        <w:rPr>
          <w:u w:val="single"/>
        </w:rPr>
      </w:pPr>
      <w:r w:rsidRPr="00EF74F1">
        <w:rPr>
          <w:u w:val="single"/>
        </w:rPr>
        <w:t>Screenshot:</w:t>
      </w:r>
    </w:p>
    <w:p w14:paraId="2DA3C14D" w14:textId="1B587946" w:rsidR="00520DC5" w:rsidRPr="00520DC5" w:rsidRDefault="00520DC5" w:rsidP="00520DC5">
      <w:r>
        <w:rPr>
          <w:noProof/>
        </w:rPr>
        <w:lastRenderedPageBreak/>
        <w:drawing>
          <wp:inline distT="0" distB="0" distL="0" distR="0" wp14:anchorId="2C31236F" wp14:editId="10F8D5EE">
            <wp:extent cx="5943600" cy="3380105"/>
            <wp:effectExtent l="0" t="0" r="0" b="0"/>
            <wp:docPr id="3" name="Picture 3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2366F" w14:textId="697F1D41" w:rsidR="001F321E" w:rsidRDefault="001F321E" w:rsidP="001F321E"/>
    <w:p w14:paraId="1DCE49FC" w14:textId="4EE5F934" w:rsidR="001F321E" w:rsidRDefault="001F321E" w:rsidP="001F321E">
      <w:pPr>
        <w:pStyle w:val="Heading2"/>
      </w:pPr>
      <w:r>
        <w:t>Q</w:t>
      </w:r>
      <w:r>
        <w:t>4</w:t>
      </w:r>
      <w:r>
        <w:t>:</w:t>
      </w:r>
    </w:p>
    <w:p w14:paraId="67961070" w14:textId="317EBE72" w:rsidR="00FB08F2" w:rsidRPr="00FB08F2" w:rsidRDefault="00FB08F2" w:rsidP="00FB08F2">
      <w:pPr>
        <w:spacing w:line="256" w:lineRule="auto"/>
      </w:pPr>
      <w:r>
        <w:t xml:space="preserve">Write a KSQL persistent stream/table called </w:t>
      </w:r>
      <w:proofErr w:type="spellStart"/>
      <w:r w:rsidRPr="00FB08F2">
        <w:rPr>
          <w:b/>
        </w:rPr>
        <w:t>user_activity</w:t>
      </w:r>
      <w:proofErr w:type="spellEnd"/>
      <w:r>
        <w:t xml:space="preserve"> which will display a count of user activity on the website within 1-minute sessions. </w:t>
      </w:r>
    </w:p>
    <w:p w14:paraId="0DF91BA5" w14:textId="59DD2DF3" w:rsidR="001F321E" w:rsidRDefault="001F321E" w:rsidP="001F321E">
      <w:pPr>
        <w:pStyle w:val="Heading2"/>
      </w:pPr>
      <w:r>
        <w:t>Answ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36DBA" w14:paraId="2CC2B465" w14:textId="77777777" w:rsidTr="00536DBA">
        <w:tc>
          <w:tcPr>
            <w:tcW w:w="9350" w:type="dxa"/>
          </w:tcPr>
          <w:p w14:paraId="673664B7" w14:textId="796D63A3" w:rsidR="00536DBA" w:rsidRDefault="00536DBA" w:rsidP="00536DBA">
            <w:r>
              <w:t>CODE</w:t>
            </w:r>
          </w:p>
        </w:tc>
      </w:tr>
      <w:tr w:rsidR="00536DBA" w14:paraId="4B743335" w14:textId="77777777" w:rsidTr="00536DBA">
        <w:tc>
          <w:tcPr>
            <w:tcW w:w="9350" w:type="dxa"/>
          </w:tcPr>
          <w:p w14:paraId="256276C8" w14:textId="77777777" w:rsidR="00A46496" w:rsidRDefault="00A46496" w:rsidP="00A46496">
            <w:r>
              <w:t xml:space="preserve">CREATE STREAM weblogs2 AS SELECT 1 AS Grp, * FROM </w:t>
            </w:r>
            <w:proofErr w:type="gramStart"/>
            <w:r>
              <w:t>weblogs;</w:t>
            </w:r>
            <w:proofErr w:type="gramEnd"/>
          </w:p>
          <w:p w14:paraId="4D738CE7" w14:textId="77777777" w:rsidR="00A46496" w:rsidRDefault="00A46496" w:rsidP="00A46496"/>
          <w:p w14:paraId="64F1673D" w14:textId="77777777" w:rsidR="00A46496" w:rsidRDefault="00A46496" w:rsidP="00A46496">
            <w:r>
              <w:t xml:space="preserve">CREATE TABLE </w:t>
            </w:r>
            <w:proofErr w:type="spellStart"/>
            <w:r>
              <w:t>user_activity_new</w:t>
            </w:r>
            <w:proofErr w:type="spellEnd"/>
            <w:r>
              <w:t xml:space="preserve"> AS SELECT Grp, </w:t>
            </w:r>
            <w:proofErr w:type="gramStart"/>
            <w:r>
              <w:t>COUNT(</w:t>
            </w:r>
            <w:proofErr w:type="gramEnd"/>
            <w:r>
              <w:t>*) FROM weblogs2 WINDOW TUMBLING (SIZE 1 MINUTE) GROUP BY Grp;</w:t>
            </w:r>
          </w:p>
          <w:p w14:paraId="1C126987" w14:textId="77777777" w:rsidR="00A46496" w:rsidRDefault="00A46496" w:rsidP="00A46496">
            <w:r>
              <w:t xml:space="preserve">DESCRIBE </w:t>
            </w:r>
            <w:proofErr w:type="spellStart"/>
            <w:r>
              <w:t>user_activity_</w:t>
            </w:r>
            <w:proofErr w:type="gramStart"/>
            <w:r>
              <w:t>new</w:t>
            </w:r>
            <w:proofErr w:type="spellEnd"/>
            <w:r>
              <w:t>;</w:t>
            </w:r>
            <w:proofErr w:type="gramEnd"/>
          </w:p>
          <w:p w14:paraId="448F6075" w14:textId="096715C5" w:rsidR="00536DBA" w:rsidRDefault="00A46496" w:rsidP="00A46496">
            <w:r>
              <w:t xml:space="preserve">SELECT * FROM </w:t>
            </w:r>
            <w:proofErr w:type="spellStart"/>
            <w:r>
              <w:t>user_activity_new</w:t>
            </w:r>
            <w:proofErr w:type="spellEnd"/>
            <w:r>
              <w:t xml:space="preserve"> EMIT CHANGES;</w:t>
            </w:r>
          </w:p>
        </w:tc>
      </w:tr>
    </w:tbl>
    <w:p w14:paraId="1538B4A6" w14:textId="77777777" w:rsidR="00536DBA" w:rsidRPr="00536DBA" w:rsidRDefault="00536DBA" w:rsidP="00536DBA"/>
    <w:p w14:paraId="4C922625" w14:textId="110C8538" w:rsidR="001F321E" w:rsidRDefault="001F321E" w:rsidP="001F321E"/>
    <w:p w14:paraId="285F7B2E" w14:textId="32FB6400" w:rsidR="00A46496" w:rsidRDefault="00A46496" w:rsidP="001F321E">
      <w:r>
        <w:rPr>
          <w:noProof/>
        </w:rPr>
        <w:lastRenderedPageBreak/>
        <w:drawing>
          <wp:inline distT="0" distB="0" distL="0" distR="0" wp14:anchorId="71382751" wp14:editId="25A07504">
            <wp:extent cx="5943600" cy="4377690"/>
            <wp:effectExtent l="0" t="0" r="0" b="381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D0D4A" w14:textId="665CF9D2" w:rsidR="001F321E" w:rsidRDefault="001F321E" w:rsidP="001F321E">
      <w:pPr>
        <w:pStyle w:val="Heading2"/>
      </w:pPr>
      <w:r>
        <w:t>Q</w:t>
      </w:r>
      <w:r>
        <w:t>5</w:t>
      </w:r>
      <w:r>
        <w:t>:</w:t>
      </w:r>
    </w:p>
    <w:p w14:paraId="17E8E866" w14:textId="3EDDD28E" w:rsidR="00FB08F2" w:rsidRPr="00FB08F2" w:rsidRDefault="00FB08F2" w:rsidP="00FB08F2">
      <w:pPr>
        <w:spacing w:line="256" w:lineRule="auto"/>
      </w:pPr>
      <w:r>
        <w:t>Write a KSQL statement to display users who have more than 1 pages of activity in a 1-minute session.</w:t>
      </w:r>
    </w:p>
    <w:p w14:paraId="36E37F50" w14:textId="52BAE31C" w:rsidR="001F321E" w:rsidRDefault="001F321E" w:rsidP="001F321E">
      <w:pPr>
        <w:pStyle w:val="Heading2"/>
      </w:pPr>
      <w:r>
        <w:t>Answ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46496" w14:paraId="0E73ADB8" w14:textId="77777777" w:rsidTr="00A46496">
        <w:tc>
          <w:tcPr>
            <w:tcW w:w="9350" w:type="dxa"/>
          </w:tcPr>
          <w:p w14:paraId="076A2755" w14:textId="4A06CDC1" w:rsidR="00A46496" w:rsidRDefault="00A46496" w:rsidP="00A46496">
            <w:r>
              <w:t>Code</w:t>
            </w:r>
          </w:p>
        </w:tc>
      </w:tr>
      <w:tr w:rsidR="00A46496" w14:paraId="450629DC" w14:textId="77777777" w:rsidTr="00A46496">
        <w:tc>
          <w:tcPr>
            <w:tcW w:w="9350" w:type="dxa"/>
          </w:tcPr>
          <w:p w14:paraId="06DC1B0B" w14:textId="5843F6DD" w:rsidR="00A46496" w:rsidRDefault="00A46496" w:rsidP="00A46496">
            <w:r w:rsidRPr="00A46496">
              <w:t xml:space="preserve">SELECT User, </w:t>
            </w:r>
            <w:proofErr w:type="gramStart"/>
            <w:r w:rsidRPr="00A46496">
              <w:t>COUNT(</w:t>
            </w:r>
            <w:proofErr w:type="gramEnd"/>
            <w:r w:rsidRPr="00A46496">
              <w:t>*) FROM weblogs WINDOW TUMBLING (SIZE 1 MINUTE) GROUP BY User HAVING COUNT(*) &gt; 2 EMIT CHANGES;</w:t>
            </w:r>
          </w:p>
        </w:tc>
      </w:tr>
    </w:tbl>
    <w:p w14:paraId="2CFDF2F6" w14:textId="23F18C65" w:rsidR="00A46496" w:rsidRPr="00A46496" w:rsidRDefault="00A46496" w:rsidP="00A46496">
      <w:pPr>
        <w:rPr>
          <w:u w:val="single"/>
        </w:rPr>
      </w:pPr>
      <w:r w:rsidRPr="00A46496">
        <w:rPr>
          <w:u w:val="single"/>
        </w:rPr>
        <w:t>Screenshot:</w:t>
      </w:r>
    </w:p>
    <w:p w14:paraId="0EEF6973" w14:textId="7592CFFE" w:rsidR="001F321E" w:rsidRPr="001F321E" w:rsidRDefault="00A46496" w:rsidP="001F321E">
      <w:r>
        <w:rPr>
          <w:noProof/>
        </w:rPr>
        <w:drawing>
          <wp:inline distT="0" distB="0" distL="0" distR="0" wp14:anchorId="2FA6B3B2" wp14:editId="45E176AE">
            <wp:extent cx="5543550" cy="2131542"/>
            <wp:effectExtent l="0" t="0" r="0" b="254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7621" cy="213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321E" w:rsidRPr="001F32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47166"/>
    <w:multiLevelType w:val="hybridMultilevel"/>
    <w:tmpl w:val="14C8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21BAE"/>
    <w:multiLevelType w:val="hybridMultilevel"/>
    <w:tmpl w:val="B0C88268"/>
    <w:lvl w:ilvl="0" w:tplc="E140D4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08329ED"/>
    <w:multiLevelType w:val="hybridMultilevel"/>
    <w:tmpl w:val="EC82B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F69A8"/>
    <w:multiLevelType w:val="hybridMultilevel"/>
    <w:tmpl w:val="14C8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DMyMTczMrYwt7BU0lEKTi0uzszPAykwNKgFAKmwvIstAAAA"/>
  </w:docVars>
  <w:rsids>
    <w:rsidRoot w:val="00D0414A"/>
    <w:rsid w:val="0000672C"/>
    <w:rsid w:val="00067067"/>
    <w:rsid w:val="00090D74"/>
    <w:rsid w:val="00096C2B"/>
    <w:rsid w:val="000A418F"/>
    <w:rsid w:val="000B12D2"/>
    <w:rsid w:val="000C0AB7"/>
    <w:rsid w:val="000C5E74"/>
    <w:rsid w:val="00101812"/>
    <w:rsid w:val="00125A73"/>
    <w:rsid w:val="00140090"/>
    <w:rsid w:val="001452A6"/>
    <w:rsid w:val="001678BA"/>
    <w:rsid w:val="00176B45"/>
    <w:rsid w:val="001D7B08"/>
    <w:rsid w:val="001E787A"/>
    <w:rsid w:val="001F321E"/>
    <w:rsid w:val="00202939"/>
    <w:rsid w:val="00231BEF"/>
    <w:rsid w:val="0024107E"/>
    <w:rsid w:val="002441D4"/>
    <w:rsid w:val="00256534"/>
    <w:rsid w:val="00265D1D"/>
    <w:rsid w:val="00270AEB"/>
    <w:rsid w:val="00274FB8"/>
    <w:rsid w:val="00277B00"/>
    <w:rsid w:val="002A693F"/>
    <w:rsid w:val="00314179"/>
    <w:rsid w:val="0031729C"/>
    <w:rsid w:val="00351708"/>
    <w:rsid w:val="00385E22"/>
    <w:rsid w:val="003934EA"/>
    <w:rsid w:val="003B64F5"/>
    <w:rsid w:val="003C5E8E"/>
    <w:rsid w:val="003F383E"/>
    <w:rsid w:val="00400012"/>
    <w:rsid w:val="004067A2"/>
    <w:rsid w:val="0042394D"/>
    <w:rsid w:val="004456A1"/>
    <w:rsid w:val="00467F5F"/>
    <w:rsid w:val="0047262E"/>
    <w:rsid w:val="004928AA"/>
    <w:rsid w:val="0049318C"/>
    <w:rsid w:val="004A1198"/>
    <w:rsid w:val="004C0FBB"/>
    <w:rsid w:val="004E24DE"/>
    <w:rsid w:val="004F29B4"/>
    <w:rsid w:val="00520DC5"/>
    <w:rsid w:val="00526BE8"/>
    <w:rsid w:val="00536DBA"/>
    <w:rsid w:val="00587321"/>
    <w:rsid w:val="005C1AEF"/>
    <w:rsid w:val="005D0C06"/>
    <w:rsid w:val="005F784D"/>
    <w:rsid w:val="00620EED"/>
    <w:rsid w:val="00621196"/>
    <w:rsid w:val="00637DB2"/>
    <w:rsid w:val="006769EC"/>
    <w:rsid w:val="00696BD3"/>
    <w:rsid w:val="006C1C53"/>
    <w:rsid w:val="006D4BDB"/>
    <w:rsid w:val="00703C47"/>
    <w:rsid w:val="00705752"/>
    <w:rsid w:val="0073242C"/>
    <w:rsid w:val="00732820"/>
    <w:rsid w:val="00746B0A"/>
    <w:rsid w:val="007737A0"/>
    <w:rsid w:val="00795EB4"/>
    <w:rsid w:val="00796D19"/>
    <w:rsid w:val="007A1199"/>
    <w:rsid w:val="007D2638"/>
    <w:rsid w:val="007E7A37"/>
    <w:rsid w:val="007F0195"/>
    <w:rsid w:val="00810BDA"/>
    <w:rsid w:val="00825E7A"/>
    <w:rsid w:val="00837D71"/>
    <w:rsid w:val="008C788D"/>
    <w:rsid w:val="008D38D8"/>
    <w:rsid w:val="00922A12"/>
    <w:rsid w:val="0092492F"/>
    <w:rsid w:val="00935377"/>
    <w:rsid w:val="00943157"/>
    <w:rsid w:val="00981487"/>
    <w:rsid w:val="00991848"/>
    <w:rsid w:val="009A214C"/>
    <w:rsid w:val="009A4D47"/>
    <w:rsid w:val="009A7961"/>
    <w:rsid w:val="009E7AF6"/>
    <w:rsid w:val="009F7584"/>
    <w:rsid w:val="00A06FE6"/>
    <w:rsid w:val="00A23331"/>
    <w:rsid w:val="00A27456"/>
    <w:rsid w:val="00A46496"/>
    <w:rsid w:val="00A63BD9"/>
    <w:rsid w:val="00A67F44"/>
    <w:rsid w:val="00A831B7"/>
    <w:rsid w:val="00A93E66"/>
    <w:rsid w:val="00AA25F2"/>
    <w:rsid w:val="00AF6D80"/>
    <w:rsid w:val="00B308BF"/>
    <w:rsid w:val="00B7449D"/>
    <w:rsid w:val="00B777AB"/>
    <w:rsid w:val="00B82C18"/>
    <w:rsid w:val="00BB2509"/>
    <w:rsid w:val="00BD08AE"/>
    <w:rsid w:val="00BF5E7B"/>
    <w:rsid w:val="00BF7D2C"/>
    <w:rsid w:val="00C17684"/>
    <w:rsid w:val="00C30B12"/>
    <w:rsid w:val="00CF4F82"/>
    <w:rsid w:val="00D0414A"/>
    <w:rsid w:val="00D13288"/>
    <w:rsid w:val="00D4314C"/>
    <w:rsid w:val="00D437EF"/>
    <w:rsid w:val="00D47C7C"/>
    <w:rsid w:val="00D65381"/>
    <w:rsid w:val="00DE367B"/>
    <w:rsid w:val="00DE7145"/>
    <w:rsid w:val="00E0557D"/>
    <w:rsid w:val="00E226E7"/>
    <w:rsid w:val="00E50699"/>
    <w:rsid w:val="00E50BEF"/>
    <w:rsid w:val="00E6331C"/>
    <w:rsid w:val="00E95FB9"/>
    <w:rsid w:val="00EB1CB3"/>
    <w:rsid w:val="00ED632C"/>
    <w:rsid w:val="00EF74F1"/>
    <w:rsid w:val="00F113E3"/>
    <w:rsid w:val="00F9557B"/>
    <w:rsid w:val="00FB08F2"/>
    <w:rsid w:val="00FB1520"/>
    <w:rsid w:val="00FC01E3"/>
    <w:rsid w:val="00FC37EF"/>
    <w:rsid w:val="00FC442F"/>
    <w:rsid w:val="00FD66AC"/>
    <w:rsid w:val="00FF1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DCFBC"/>
  <w15:chartTrackingRefBased/>
  <w15:docId w15:val="{5BF77A1C-3F39-4322-9D57-AAA3328A3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A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A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77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0A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0A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14179"/>
    <w:pPr>
      <w:ind w:left="720"/>
      <w:contextualSpacing/>
    </w:pPr>
  </w:style>
  <w:style w:type="table" w:styleId="TableGrid">
    <w:name w:val="Table Grid"/>
    <w:basedOn w:val="TableNormal"/>
    <w:uiPriority w:val="39"/>
    <w:rsid w:val="00472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777A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9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0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2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1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5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1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8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2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7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8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09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6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3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4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4</TotalTime>
  <Pages>5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Srihari Busam</cp:lastModifiedBy>
  <cp:revision>109</cp:revision>
  <dcterms:created xsi:type="dcterms:W3CDTF">2021-10-10T05:11:00Z</dcterms:created>
  <dcterms:modified xsi:type="dcterms:W3CDTF">2021-12-03T07:47:00Z</dcterms:modified>
</cp:coreProperties>
</file>